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1076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567"/>
        <w:gridCol w:w="142"/>
        <w:gridCol w:w="991"/>
        <w:gridCol w:w="991"/>
        <w:gridCol w:w="991"/>
        <w:gridCol w:w="145"/>
        <w:gridCol w:w="422"/>
        <w:gridCol w:w="425"/>
        <w:gridCol w:w="991"/>
        <w:gridCol w:w="991"/>
        <w:gridCol w:w="995"/>
      </w:tblGrid>
      <w:tr w:rsidR="004C4180" w:rsidRPr="00E23BDD" w14:paraId="4585E4EF" w14:textId="77777777" w:rsidTr="000A1E9A">
        <w:trPr>
          <w:trHeight w:val="990"/>
        </w:trPr>
        <w:tc>
          <w:tcPr>
            <w:tcW w:w="10765" w:type="dxa"/>
            <w:gridSpan w:val="12"/>
            <w:vAlign w:val="center"/>
          </w:tcPr>
          <w:p w14:paraId="7DF545DB" w14:textId="4F55BB9C" w:rsidR="00CF2A81" w:rsidRPr="00E23BDD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180" w:rsidRPr="00E23BDD" w14:paraId="4C4B4D67" w14:textId="77777777" w:rsidTr="00087EE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4EFC9E22" w14:textId="77777777" w:rsidR="00091FAD" w:rsidRPr="00E23BDD" w:rsidRDefault="00091FAD" w:rsidP="004C418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4C4180" w:rsidRPr="00E23BDD" w14:paraId="6AEF5DBB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C6818" w14:textId="573F17F3" w:rsidR="00091FAD" w:rsidRPr="00E23BDD" w:rsidRDefault="00091FAD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5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CC070" w14:textId="77777777" w:rsidR="00091FAD" w:rsidRPr="00C41278" w:rsidRDefault="00091FAD" w:rsidP="00F8476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C4180" w:rsidRPr="00E23BDD" w14:paraId="28049356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BAEFD" w14:textId="50316537" w:rsidR="00E23BDD" w:rsidRPr="00E23BDD" w:rsidRDefault="00E23BDD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Dönemi</w:t>
            </w:r>
          </w:p>
        </w:tc>
        <w:tc>
          <w:tcPr>
            <w:tcW w:w="38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5A60" w14:textId="77777777" w:rsidR="00E23BDD" w:rsidRPr="00E23BDD" w:rsidRDefault="00E23BDD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1ADF" w14:textId="09974769" w:rsidR="00E23BDD" w:rsidRPr="00E23BDD" w:rsidRDefault="007F0FDB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4AFD7913E9F44503AF05B985FD144970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8452A7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8452A7" w:rsidRPr="006764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76285495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8452A7"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881182" w:rsidRPr="00E23BDD" w14:paraId="3BB03A53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087C6" w14:textId="12DD7F7F" w:rsidR="00881182" w:rsidRPr="00E23BDD" w:rsidRDefault="00881182" w:rsidP="00881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15CF" w14:textId="66396C73" w:rsidR="00881182" w:rsidRPr="00E23BDD" w:rsidRDefault="007F0FDB" w:rsidP="00881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881182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881182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12980453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881182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5732B" w14:textId="047907DB" w:rsidR="00881182" w:rsidRPr="00E23BDD" w:rsidRDefault="007F0FDB" w:rsidP="00881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Bilgisayar Mühendisliği" w:value="Bilgisayar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Sosyoloji" w:value="Sosyoloji"/>
                  <w:listItem w:displayText="Uluslararası İlişkiler" w:value="Uluslararası İlişkiler"/>
                </w:dropDownList>
              </w:sdtPr>
              <w:sdtEndPr/>
              <w:sdtContent>
                <w:r w:rsidR="00881182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881182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83859540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881182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Doktora Programı</w:t>
                </w:r>
              </w:sdtContent>
            </w:sdt>
          </w:p>
        </w:tc>
      </w:tr>
      <w:tr w:rsidR="007B5850" w:rsidRPr="00E23BDD" w14:paraId="1728DDAC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45CF" w14:textId="55498ED2" w:rsidR="007B5850" w:rsidRPr="00E23BDD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Danışman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İkinci Danışmanı</w:t>
            </w:r>
          </w:p>
        </w:tc>
        <w:tc>
          <w:tcPr>
            <w:tcW w:w="3827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1B1324" w14:textId="77777777" w:rsidR="007B5850" w:rsidRPr="00E23BDD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151739" w14:textId="32E8E80D" w:rsidR="007B5850" w:rsidRPr="00E23BDD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1E9A" w:rsidRPr="00E910F2" w14:paraId="3C1AE2E2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CB20F7" w14:textId="77777777" w:rsidR="000A1E9A" w:rsidRPr="0067642F" w:rsidRDefault="000A1E9A" w:rsidP="005C12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642F">
              <w:rPr>
                <w:rFonts w:ascii="Times New Roman" w:hAnsi="Times New Roman" w:cs="Times New Roman"/>
                <w:sz w:val="20"/>
                <w:szCs w:val="20"/>
              </w:rPr>
              <w:t>Kayıt Türü</w:t>
            </w:r>
          </w:p>
        </w:tc>
        <w:tc>
          <w:tcPr>
            <w:tcW w:w="765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-1673708386"/>
              <w:lock w:val="sdtLocked"/>
              <w:placeholder>
                <w:docPart w:val="6EC5F37D13EB4BA1BFACF6332FEB1BB9"/>
              </w:placeholder>
              <w:comboBox>
                <w:listItem w:displayText="Kayıt türünü seçiniz." w:value="Kayıt türünü seçiniz."/>
                <w:listItem w:displayText="Lisansa Dayalı Doktora" w:value="Lisansa Dayalı Doktora"/>
                <w:listItem w:displayText="Yüksek Lisansa Dayalı Doktora" w:value="Yüksek Lisansa Dayalı Doktora"/>
              </w:comboBox>
            </w:sdtPr>
            <w:sdtEndPr/>
            <w:sdtContent>
              <w:p w14:paraId="01BC9E8B" w14:textId="77777777" w:rsidR="000A1E9A" w:rsidRPr="0067642F" w:rsidRDefault="000A1E9A" w:rsidP="005C125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Kayıt türünü seçiniz.</w:t>
                </w:r>
              </w:p>
            </w:sdtContent>
          </w:sdt>
        </w:tc>
      </w:tr>
      <w:tr w:rsidR="007B5850" w:rsidRPr="00E23BDD" w14:paraId="2499A6C5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E73550" w14:textId="5262750F" w:rsidR="007B5850" w:rsidRPr="00E23BDD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terlik Sınav Tarihi</w:t>
            </w:r>
          </w:p>
        </w:tc>
        <w:tc>
          <w:tcPr>
            <w:tcW w:w="765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-471214150"/>
              <w:lock w:val="sdtLocked"/>
              <w:placeholder>
                <w:docPart w:val="28E74B5AB4FC4CC28C75919B5364992C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5352A53B" w14:textId="46BE9E06" w:rsidR="007B5850" w:rsidRPr="00E23BDD" w:rsidRDefault="007B5850" w:rsidP="007B5850">
                <w:pPr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D65B76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7B5850" w:rsidRPr="00E23BDD" w14:paraId="6EC3CDEA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AB370B" w14:textId="0CA0FEFB" w:rsidR="007B5850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Öneri Tarihi</w:t>
            </w:r>
          </w:p>
        </w:tc>
        <w:tc>
          <w:tcPr>
            <w:tcW w:w="765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1936399283"/>
              <w:lock w:val="sdtLocked"/>
              <w:placeholder>
                <w:docPart w:val="7B7F175D635542AFBCDC5AA9B3D33F5F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96B91C4" w14:textId="4A8FA740" w:rsidR="007B5850" w:rsidRDefault="007B5850" w:rsidP="007B5850">
                <w:pPr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D65B76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7B5850" w:rsidRPr="00E23BDD" w14:paraId="644399AD" w14:textId="77777777" w:rsidTr="003C461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A85FB7" w14:textId="3B47B107" w:rsidR="007B5850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Adı</w:t>
            </w:r>
          </w:p>
        </w:tc>
        <w:tc>
          <w:tcPr>
            <w:tcW w:w="765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BAB6" w14:textId="5796A828" w:rsidR="007B5850" w:rsidRPr="007C0898" w:rsidRDefault="007B5850" w:rsidP="007B585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</w:tc>
      </w:tr>
      <w:tr w:rsidR="007B5850" w:rsidRPr="00E23BDD" w14:paraId="6ED0F322" w14:textId="77777777" w:rsidTr="003C461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E09BB1" w14:textId="071EFF67" w:rsidR="007B5850" w:rsidRPr="003F447D" w:rsidRDefault="007B5850" w:rsidP="007B585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F44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sis Title</w:t>
            </w:r>
          </w:p>
        </w:tc>
        <w:tc>
          <w:tcPr>
            <w:tcW w:w="765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1972B" w14:textId="709D3535" w:rsidR="007B5850" w:rsidRPr="003F447D" w:rsidRDefault="007B5850" w:rsidP="007B585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F44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According to thesis writing template; titles with more than 3 lines are not acceptable. If there is a particular situation, please contact with the institution.)</w:t>
            </w:r>
          </w:p>
        </w:tc>
      </w:tr>
      <w:tr w:rsidR="007B5850" w:rsidRPr="00E23BDD" w14:paraId="4B31550B" w14:textId="77777777" w:rsidTr="00087EE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4E408C5" w14:textId="5B3F775A" w:rsidR="007B5850" w:rsidRPr="00E23BDD" w:rsidRDefault="007B5850" w:rsidP="007B58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E545B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DOKTORA TEZ İZLEME </w:t>
            </w: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DEĞERLENDİRME TUTANAĞI</w:t>
            </w:r>
          </w:p>
        </w:tc>
      </w:tr>
      <w:tr w:rsidR="007B5850" w:rsidRPr="00E23BDD" w14:paraId="2D2D55AE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000"/>
          <w:jc w:val="center"/>
        </w:trPr>
        <w:tc>
          <w:tcPr>
            <w:tcW w:w="10765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DF2347" w14:textId="2B994573" w:rsidR="007B5850" w:rsidRPr="00E23BDD" w:rsidRDefault="007B5850" w:rsidP="007B5850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E23BDD">
              <w:t>Anabilim Dalı Başkanlığına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1836101469"/>
              <w:lock w:val="sdtLocked"/>
              <w:placeholder>
                <w:docPart w:val="593837832E934E66AC9B54F72346E1AC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6A52AC2E" w14:textId="77777777" w:rsidR="007B5850" w:rsidRDefault="007B5850" w:rsidP="007B5850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E531D0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1E6E0C0D" w14:textId="52BD825E" w:rsidR="007B5850" w:rsidRDefault="00383CEE" w:rsidP="007B5850">
            <w:pPr>
              <w:ind w:firstLine="596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ilgileri verilen öğrenciye ilişkin,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06488837"/>
                <w:lock w:val="sdtLocked"/>
                <w:placeholder>
                  <w:docPart w:val="7DB3F51817E54AD5A732BD6B489166C3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7B5850">
                  <w:rPr>
                    <w:rFonts w:ascii="Times New Roman" w:hAnsi="Times New Roman"/>
                    <w:sz w:val="20"/>
                    <w:szCs w:val="20"/>
                  </w:rPr>
                  <w:t>…/…/…</w:t>
                </w:r>
              </w:sdtContent>
            </w:sdt>
            <w:r w:rsidR="007B5850" w:rsidRPr="00CE067B">
              <w:rPr>
                <w:rFonts w:ascii="Times New Roman" w:hAnsi="Times New Roman"/>
                <w:sz w:val="20"/>
                <w:szCs w:val="20"/>
              </w:rPr>
              <w:t xml:space="preserve"> tarihinde yapılan tez izleme değerlendirmesi aşağıdaki gibidir.</w:t>
            </w:r>
          </w:p>
          <w:p w14:paraId="61652904" w14:textId="77777777" w:rsidR="007B5850" w:rsidRDefault="009D1A40" w:rsidP="007B5850">
            <w:pPr>
              <w:ind w:firstLine="596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ereğini</w:t>
            </w:r>
            <w:r w:rsidR="007B5850" w:rsidRPr="00CE067B">
              <w:rPr>
                <w:rFonts w:ascii="Times New Roman" w:hAnsi="Times New Roman"/>
                <w:sz w:val="20"/>
                <w:szCs w:val="20"/>
              </w:rPr>
              <w:t xml:space="preserve"> arz ederi</w:t>
            </w:r>
            <w:r w:rsidR="007B5850">
              <w:rPr>
                <w:rFonts w:ascii="Times New Roman" w:hAnsi="Times New Roman"/>
                <w:sz w:val="20"/>
                <w:szCs w:val="20"/>
              </w:rPr>
              <w:t>z.</w:t>
            </w:r>
          </w:p>
          <w:sdt>
            <w:sdtPr>
              <w:rPr>
                <w:rFonts w:ascii="Times New Roman" w:hAnsi="Times New Roman"/>
                <w:b/>
                <w:bCs/>
                <w:sz w:val="20"/>
                <w:szCs w:val="20"/>
              </w:rPr>
              <w:id w:val="-1729680986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6761C772" w14:textId="14048055" w:rsidR="00CA3449" w:rsidRPr="00CA3449" w:rsidRDefault="00CA3449" w:rsidP="00CA3449">
                <w:pPr>
                  <w:ind w:left="5982"/>
                  <w:jc w:val="center"/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</w:pPr>
                <w:r w:rsidRPr="00CA3449"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  <w:t>Tez İzleme Komitesi</w:t>
                </w:r>
              </w:p>
            </w:sdtContent>
          </w:sdt>
        </w:tc>
      </w:tr>
      <w:tr w:rsidR="00295A6F" w:rsidRPr="00C03DDB" w14:paraId="679A37A7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40"/>
          <w:jc w:val="center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CA39A" w14:textId="06AB083E" w:rsidR="00295A6F" w:rsidRPr="00C03DDB" w:rsidRDefault="00295A6F" w:rsidP="00295A6F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r>
              <w:rPr>
                <w:b w:val="0"/>
                <w:bCs w:val="0"/>
                <w:szCs w:val="18"/>
              </w:rPr>
              <w:t>Tez İzleme</w:t>
            </w:r>
            <w:r w:rsidRPr="000F1C79">
              <w:rPr>
                <w:b w:val="0"/>
                <w:bCs w:val="0"/>
                <w:szCs w:val="18"/>
              </w:rPr>
              <w:t xml:space="preserve"> Dönemi</w:t>
            </w:r>
          </w:p>
        </w:tc>
        <w:tc>
          <w:tcPr>
            <w:tcW w:w="3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7FEBD" w14:textId="462D4BEF" w:rsidR="00295A6F" w:rsidRPr="00C03DDB" w:rsidRDefault="007F0FDB" w:rsidP="00295A6F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188220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A6F">
                  <w:rPr>
                    <w:rFonts w:ascii="MS Gothic" w:eastAsia="MS Gothic" w:hAnsi="MS Gothic" w:hint="eastAsia"/>
                    <w:b w:val="0"/>
                    <w:bCs w:val="0"/>
                    <w:lang w:val="en-US"/>
                  </w:rPr>
                  <w:t>☐</w:t>
                </w:r>
              </w:sdtContent>
            </w:sdt>
            <w:r w:rsidR="00295A6F">
              <w:rPr>
                <w:b w:val="0"/>
                <w:bCs w:val="0"/>
              </w:rPr>
              <w:t xml:space="preserve"> </w:t>
            </w:r>
            <w:r w:rsidR="00295A6F" w:rsidRPr="00C03DDB">
              <w:rPr>
                <w:b w:val="0"/>
                <w:bCs w:val="0"/>
              </w:rPr>
              <w:t>Ocak-Haziran 20</w:t>
            </w:r>
            <w:r w:rsidR="00295A6F">
              <w:rPr>
                <w:b w:val="0"/>
                <w:bCs w:val="0"/>
              </w:rPr>
              <w:t>2…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BCDFD" w14:textId="47B5A57C" w:rsidR="00295A6F" w:rsidRPr="00C03DDB" w:rsidRDefault="007F0FDB" w:rsidP="00295A6F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1140005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A6F">
                  <w:rPr>
                    <w:rFonts w:ascii="MS Gothic" w:eastAsia="MS Gothic" w:hAnsi="MS Gothic" w:hint="eastAsia"/>
                    <w:b w:val="0"/>
                    <w:bCs w:val="0"/>
                    <w:lang w:val="en-US"/>
                  </w:rPr>
                  <w:t>☐</w:t>
                </w:r>
              </w:sdtContent>
            </w:sdt>
            <w:r w:rsidR="00295A6F">
              <w:rPr>
                <w:b w:val="0"/>
                <w:bCs w:val="0"/>
              </w:rPr>
              <w:t xml:space="preserve"> </w:t>
            </w:r>
            <w:r w:rsidR="00295A6F" w:rsidRPr="00C03DDB">
              <w:rPr>
                <w:b w:val="0"/>
                <w:bCs w:val="0"/>
              </w:rPr>
              <w:t>Temmuz-Aralık 202…</w:t>
            </w:r>
          </w:p>
        </w:tc>
      </w:tr>
      <w:tr w:rsidR="00295A6F" w:rsidRPr="00B53BA5" w14:paraId="02AF483C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40"/>
          <w:jc w:val="center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42C60" w14:textId="2DE9CB71" w:rsidR="00295A6F" w:rsidRPr="00B53BA5" w:rsidRDefault="00295A6F" w:rsidP="00295A6F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r>
              <w:rPr>
                <w:b w:val="0"/>
                <w:bCs w:val="0"/>
                <w:szCs w:val="18"/>
              </w:rPr>
              <w:t>Tez İzleme</w:t>
            </w:r>
            <w:r w:rsidRPr="000F1C79">
              <w:rPr>
                <w:b w:val="0"/>
                <w:bCs w:val="0"/>
                <w:szCs w:val="18"/>
              </w:rPr>
              <w:t xml:space="preserve"> Rapor</w:t>
            </w:r>
            <w:r>
              <w:rPr>
                <w:b w:val="0"/>
                <w:bCs w:val="0"/>
                <w:szCs w:val="18"/>
              </w:rPr>
              <w:t>u</w:t>
            </w:r>
            <w:r w:rsidRPr="000F1C79">
              <w:rPr>
                <w:b w:val="0"/>
                <w:bCs w:val="0"/>
                <w:szCs w:val="18"/>
              </w:rPr>
              <w:t xml:space="preserve"> Sayısı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2BCEB" w14:textId="11F562AD" w:rsidR="00295A6F" w:rsidRPr="00B53BA5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-660155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A6F">
                  <w:rPr>
                    <w:rFonts w:ascii="MS Gothic" w:eastAsia="MS Gothic" w:hAnsi="MS Gothic" w:hint="eastAsia"/>
                    <w:b w:val="0"/>
                    <w:bCs w:val="0"/>
                    <w:lang w:val="en-US"/>
                  </w:rPr>
                  <w:t>☐</w:t>
                </w:r>
              </w:sdtContent>
            </w:sdt>
            <w:r w:rsidR="00295A6F">
              <w:rPr>
                <w:b w:val="0"/>
                <w:bCs w:val="0"/>
              </w:rPr>
              <w:t xml:space="preserve"> </w:t>
            </w:r>
            <w:r w:rsidR="00295A6F" w:rsidRPr="00B53BA5">
              <w:rPr>
                <w:b w:val="0"/>
                <w:bCs w:val="0"/>
              </w:rPr>
              <w:t>1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64323" w14:textId="24F2F7DC" w:rsidR="00295A6F" w:rsidRPr="00B53BA5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125223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A6F">
                  <w:rPr>
                    <w:rFonts w:ascii="MS Gothic" w:eastAsia="MS Gothic" w:hAnsi="MS Gothic" w:hint="eastAsia"/>
                    <w:b w:val="0"/>
                    <w:bCs w:val="0"/>
                    <w:lang w:val="en-US"/>
                  </w:rPr>
                  <w:t>☐</w:t>
                </w:r>
              </w:sdtContent>
            </w:sdt>
            <w:r w:rsidR="00295A6F">
              <w:rPr>
                <w:b w:val="0"/>
                <w:bCs w:val="0"/>
              </w:rPr>
              <w:t xml:space="preserve"> </w:t>
            </w:r>
            <w:r w:rsidR="00295A6F" w:rsidRPr="00B53BA5">
              <w:rPr>
                <w:b w:val="0"/>
                <w:bCs w:val="0"/>
              </w:rPr>
              <w:t>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A5F4C" w14:textId="0E9B0CEC" w:rsidR="00295A6F" w:rsidRPr="00B53BA5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1238908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A6F">
                  <w:rPr>
                    <w:rFonts w:ascii="MS Gothic" w:eastAsia="MS Gothic" w:hAnsi="MS Gothic" w:hint="eastAsia"/>
                    <w:b w:val="0"/>
                    <w:bCs w:val="0"/>
                    <w:lang w:val="en-US"/>
                  </w:rPr>
                  <w:t>☐</w:t>
                </w:r>
              </w:sdtContent>
            </w:sdt>
            <w:r w:rsidR="00295A6F">
              <w:rPr>
                <w:b w:val="0"/>
                <w:bCs w:val="0"/>
              </w:rPr>
              <w:t xml:space="preserve"> </w:t>
            </w:r>
            <w:r w:rsidR="00295A6F" w:rsidRPr="00B53BA5">
              <w:rPr>
                <w:b w:val="0"/>
                <w:bCs w:val="0"/>
              </w:rPr>
              <w:t>3</w:t>
            </w:r>
          </w:p>
        </w:tc>
        <w:tc>
          <w:tcPr>
            <w:tcW w:w="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6A853" w14:textId="1DA6300B" w:rsidR="00295A6F" w:rsidRPr="00B53BA5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-1747250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A6F">
                  <w:rPr>
                    <w:rFonts w:ascii="MS Gothic" w:eastAsia="MS Gothic" w:hAnsi="MS Gothic" w:hint="eastAsia"/>
                    <w:b w:val="0"/>
                    <w:bCs w:val="0"/>
                    <w:lang w:val="en-US"/>
                  </w:rPr>
                  <w:t>☐</w:t>
                </w:r>
              </w:sdtContent>
            </w:sdt>
            <w:r w:rsidR="00295A6F">
              <w:rPr>
                <w:b w:val="0"/>
                <w:bCs w:val="0"/>
              </w:rPr>
              <w:t xml:space="preserve"> </w:t>
            </w:r>
            <w:r w:rsidR="00295A6F" w:rsidRPr="00B53BA5">
              <w:rPr>
                <w:b w:val="0"/>
                <w:bCs w:val="0"/>
              </w:rPr>
              <w:t>4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43717" w14:textId="301E3CAC" w:rsidR="00295A6F" w:rsidRPr="00B53BA5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-654144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A6F">
                  <w:rPr>
                    <w:rFonts w:ascii="MS Gothic" w:eastAsia="MS Gothic" w:hAnsi="MS Gothic" w:hint="eastAsia"/>
                    <w:b w:val="0"/>
                    <w:bCs w:val="0"/>
                    <w:lang w:val="en-US"/>
                  </w:rPr>
                  <w:t>☐</w:t>
                </w:r>
              </w:sdtContent>
            </w:sdt>
            <w:r w:rsidR="00295A6F">
              <w:rPr>
                <w:b w:val="0"/>
                <w:bCs w:val="0"/>
              </w:rPr>
              <w:t xml:space="preserve"> </w:t>
            </w:r>
            <w:r w:rsidR="00295A6F" w:rsidRPr="00B53BA5">
              <w:rPr>
                <w:b w:val="0"/>
                <w:bCs w:val="0"/>
              </w:rPr>
              <w:t>5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25D5F" w14:textId="797CD981" w:rsidR="00295A6F" w:rsidRPr="00B53BA5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-576593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A6F">
                  <w:rPr>
                    <w:rFonts w:ascii="MS Gothic" w:eastAsia="MS Gothic" w:hAnsi="MS Gothic" w:hint="eastAsia"/>
                    <w:b w:val="0"/>
                    <w:bCs w:val="0"/>
                    <w:lang w:val="en-US"/>
                  </w:rPr>
                  <w:t>☐</w:t>
                </w:r>
              </w:sdtContent>
            </w:sdt>
            <w:r w:rsidR="00295A6F">
              <w:rPr>
                <w:b w:val="0"/>
                <w:bCs w:val="0"/>
              </w:rPr>
              <w:t xml:space="preserve"> </w:t>
            </w:r>
            <w:r w:rsidR="00295A6F" w:rsidRPr="00B53BA5">
              <w:rPr>
                <w:b w:val="0"/>
                <w:bCs w:val="0"/>
              </w:rPr>
              <w:t>6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E7EB2" w14:textId="54ABBFD9" w:rsidR="00295A6F" w:rsidRPr="00B53BA5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57872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A6F">
                  <w:rPr>
                    <w:rFonts w:ascii="MS Gothic" w:eastAsia="MS Gothic" w:hAnsi="MS Gothic" w:hint="eastAsia"/>
                    <w:b w:val="0"/>
                    <w:bCs w:val="0"/>
                    <w:lang w:val="en-US"/>
                  </w:rPr>
                  <w:t>☐</w:t>
                </w:r>
              </w:sdtContent>
            </w:sdt>
            <w:r w:rsidR="00295A6F">
              <w:rPr>
                <w:b w:val="0"/>
                <w:bCs w:val="0"/>
              </w:rPr>
              <w:t xml:space="preserve"> …</w:t>
            </w:r>
          </w:p>
        </w:tc>
      </w:tr>
      <w:tr w:rsidR="00295A6F" w:rsidRPr="009964FD" w14:paraId="47770C45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40"/>
          <w:jc w:val="center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899EA" w14:textId="0E27161D" w:rsidR="00295A6F" w:rsidRPr="00985671" w:rsidRDefault="00295A6F" w:rsidP="00295A6F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ez İzleme</w:t>
            </w:r>
            <w:r w:rsidRPr="000F1C79">
              <w:rPr>
                <w:b w:val="0"/>
                <w:bCs w:val="0"/>
              </w:rPr>
              <w:t xml:space="preserve"> Tarihleri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59CB1" w14:textId="40C6AA56" w:rsidR="00295A6F" w:rsidRPr="00985671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  <w:sz w:val="18"/>
                <w:szCs w:val="18"/>
              </w:rPr>
            </w:pPr>
            <w:sdt>
              <w:sdtPr>
                <w:rPr>
                  <w:b w:val="0"/>
                  <w:bCs w:val="0"/>
                  <w:sz w:val="18"/>
                  <w:szCs w:val="18"/>
                </w:rPr>
                <w:id w:val="-627322169"/>
                <w:lock w:val="sdtLocked"/>
                <w:placeholder>
                  <w:docPart w:val="235BEE62DC2145AF97CC0DC6BA24C6BE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95A6F" w:rsidRPr="00985671">
                  <w:rPr>
                    <w:b w:val="0"/>
                    <w:bCs w:val="0"/>
                    <w:sz w:val="18"/>
                    <w:szCs w:val="18"/>
                  </w:rPr>
                  <w:t>…/…/…</w:t>
                </w:r>
              </w:sdtContent>
            </w:sdt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927B7" w14:textId="399D908C" w:rsidR="00295A6F" w:rsidRPr="00985671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  <w:sz w:val="18"/>
                <w:szCs w:val="18"/>
              </w:rPr>
            </w:pPr>
            <w:sdt>
              <w:sdtPr>
                <w:rPr>
                  <w:b w:val="0"/>
                  <w:bCs w:val="0"/>
                  <w:sz w:val="18"/>
                  <w:szCs w:val="18"/>
                </w:rPr>
                <w:id w:val="-15700479"/>
                <w:lock w:val="sdtLocked"/>
                <w:placeholder>
                  <w:docPart w:val="BA8985C7F71E455182D6EBCC2C56DD1D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95A6F" w:rsidRPr="00985671">
                  <w:rPr>
                    <w:b w:val="0"/>
                    <w:bCs w:val="0"/>
                    <w:sz w:val="18"/>
                    <w:szCs w:val="18"/>
                  </w:rPr>
                  <w:t>…/…/…</w:t>
                </w:r>
              </w:sdtContent>
            </w:sdt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56328" w14:textId="2BEF88B4" w:rsidR="00295A6F" w:rsidRPr="00985671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  <w:sz w:val="18"/>
                <w:szCs w:val="18"/>
              </w:rPr>
            </w:pPr>
            <w:sdt>
              <w:sdtPr>
                <w:rPr>
                  <w:b w:val="0"/>
                  <w:bCs w:val="0"/>
                  <w:sz w:val="18"/>
                  <w:szCs w:val="18"/>
                </w:rPr>
                <w:id w:val="1125817099"/>
                <w:lock w:val="sdtLocked"/>
                <w:placeholder>
                  <w:docPart w:val="A55B06561BC448198B9832E49FE84D55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95A6F" w:rsidRPr="00985671">
                  <w:rPr>
                    <w:b w:val="0"/>
                    <w:bCs w:val="0"/>
                    <w:sz w:val="18"/>
                    <w:szCs w:val="18"/>
                  </w:rPr>
                  <w:t>…/…/…</w:t>
                </w:r>
              </w:sdtContent>
            </w:sdt>
          </w:p>
        </w:tc>
        <w:tc>
          <w:tcPr>
            <w:tcW w:w="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9E0E7" w14:textId="18155DF6" w:rsidR="00295A6F" w:rsidRPr="00985671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  <w:sz w:val="18"/>
                <w:szCs w:val="18"/>
              </w:rPr>
            </w:pPr>
            <w:sdt>
              <w:sdtPr>
                <w:rPr>
                  <w:b w:val="0"/>
                  <w:bCs w:val="0"/>
                  <w:sz w:val="18"/>
                  <w:szCs w:val="18"/>
                </w:rPr>
                <w:id w:val="-564328415"/>
                <w:lock w:val="sdtLocked"/>
                <w:placeholder>
                  <w:docPart w:val="FBC3300BFC5D4F5FBCBDAE3F5C8102FE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95A6F" w:rsidRPr="00985671">
                  <w:rPr>
                    <w:b w:val="0"/>
                    <w:bCs w:val="0"/>
                    <w:sz w:val="18"/>
                    <w:szCs w:val="18"/>
                  </w:rPr>
                  <w:t>…/…/…</w:t>
                </w:r>
              </w:sdtContent>
            </w:sdt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5E300" w14:textId="60A838D4" w:rsidR="00295A6F" w:rsidRPr="00985671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  <w:sz w:val="18"/>
                <w:szCs w:val="18"/>
              </w:rPr>
            </w:pPr>
            <w:sdt>
              <w:sdtPr>
                <w:rPr>
                  <w:b w:val="0"/>
                  <w:bCs w:val="0"/>
                  <w:sz w:val="18"/>
                  <w:szCs w:val="18"/>
                </w:rPr>
                <w:id w:val="-1025017163"/>
                <w:lock w:val="sdtLocked"/>
                <w:placeholder>
                  <w:docPart w:val="EAA81E82E0EC4E729099A23A6486AEBA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95A6F" w:rsidRPr="00985671">
                  <w:rPr>
                    <w:b w:val="0"/>
                    <w:bCs w:val="0"/>
                    <w:sz w:val="18"/>
                    <w:szCs w:val="18"/>
                  </w:rPr>
                  <w:t>…/…/…</w:t>
                </w:r>
              </w:sdtContent>
            </w:sdt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22BC0" w14:textId="15BE6A58" w:rsidR="00295A6F" w:rsidRPr="00985671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  <w:sz w:val="18"/>
                <w:szCs w:val="18"/>
              </w:rPr>
            </w:pPr>
            <w:sdt>
              <w:sdtPr>
                <w:rPr>
                  <w:b w:val="0"/>
                  <w:bCs w:val="0"/>
                  <w:sz w:val="18"/>
                  <w:szCs w:val="18"/>
                </w:rPr>
                <w:id w:val="-2063401409"/>
                <w:lock w:val="sdtLocked"/>
                <w:placeholder>
                  <w:docPart w:val="9FEB7B3ECEFC41C2996C3722CEC9D84D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95A6F" w:rsidRPr="00985671">
                  <w:rPr>
                    <w:b w:val="0"/>
                    <w:bCs w:val="0"/>
                    <w:sz w:val="18"/>
                    <w:szCs w:val="18"/>
                  </w:rPr>
                  <w:t>…/…/…</w:t>
                </w:r>
              </w:sdtContent>
            </w:sdt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539CB" w14:textId="4CB5BF54" w:rsidR="00295A6F" w:rsidRPr="00985671" w:rsidRDefault="007F0FDB" w:rsidP="00295A6F">
            <w:pPr>
              <w:pStyle w:val="Balk1"/>
              <w:numPr>
                <w:ilvl w:val="0"/>
                <w:numId w:val="0"/>
              </w:numPr>
              <w:ind w:left="-108" w:right="-44"/>
              <w:jc w:val="center"/>
              <w:rPr>
                <w:b w:val="0"/>
                <w:bCs w:val="0"/>
                <w:sz w:val="18"/>
                <w:szCs w:val="18"/>
              </w:rPr>
            </w:pPr>
            <w:sdt>
              <w:sdtPr>
                <w:rPr>
                  <w:b w:val="0"/>
                  <w:bCs w:val="0"/>
                  <w:sz w:val="18"/>
                  <w:szCs w:val="18"/>
                </w:rPr>
                <w:id w:val="1840124328"/>
                <w:lock w:val="sdtLocked"/>
                <w:placeholder>
                  <w:docPart w:val="6198D7DB31A24947A4743DCD94B4F65F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95A6F" w:rsidRPr="00985671">
                  <w:rPr>
                    <w:b w:val="0"/>
                    <w:bCs w:val="0"/>
                    <w:sz w:val="18"/>
                    <w:szCs w:val="18"/>
                  </w:rPr>
                  <w:t>…/…/…</w:t>
                </w:r>
              </w:sdtContent>
            </w:sdt>
          </w:p>
        </w:tc>
      </w:tr>
      <w:tr w:rsidR="007B5850" w:rsidRPr="00C03DDB" w14:paraId="7504B649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40"/>
          <w:jc w:val="center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F27FB" w14:textId="7258495F" w:rsidR="007B5850" w:rsidRPr="00C03DDB" w:rsidRDefault="007B5850" w:rsidP="007B585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r w:rsidRPr="00C03DDB">
              <w:rPr>
                <w:b w:val="0"/>
                <w:bCs w:val="0"/>
                <w:szCs w:val="18"/>
              </w:rPr>
              <w:t>Tez İçeriği Tez Önerisi ile Uyuşuyor mu?</w:t>
            </w:r>
          </w:p>
        </w:tc>
        <w:sdt>
          <w:sdtPr>
            <w:rPr>
              <w:b w:val="0"/>
              <w:bCs w:val="0"/>
            </w:rPr>
            <w:id w:val="-94409604"/>
            <w:lock w:val="sdtLocked"/>
            <w:placeholder>
              <w:docPart w:val="24FB342176A3403F81D5165062582622"/>
            </w:placeholder>
            <w:comboBox>
              <w:listItem w:displayText="Seçiniz" w:value="Seçiniz"/>
              <w:listItem w:displayText="Evet" w:value="Evet"/>
              <w:listItem w:displayText="Hayır" w:value="Hayır"/>
            </w:comboBox>
          </w:sdtPr>
          <w:sdtEndPr/>
          <w:sdtContent>
            <w:tc>
              <w:tcPr>
                <w:tcW w:w="6942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62E9B32" w14:textId="07227B02" w:rsidR="007B5850" w:rsidRPr="00566A51" w:rsidRDefault="007B5850" w:rsidP="007B5850">
                <w:pPr>
                  <w:pStyle w:val="Balk1"/>
                  <w:numPr>
                    <w:ilvl w:val="0"/>
                    <w:numId w:val="0"/>
                  </w:numPr>
                  <w:ind w:right="141"/>
                  <w:rPr>
                    <w:b w:val="0"/>
                    <w:bCs w:val="0"/>
                  </w:rPr>
                </w:pPr>
                <w:r>
                  <w:rPr>
                    <w:b w:val="0"/>
                    <w:bCs w:val="0"/>
                  </w:rPr>
                  <w:t>Seçiniz</w:t>
                </w:r>
              </w:p>
            </w:tc>
          </w:sdtContent>
        </w:sdt>
      </w:tr>
      <w:tr w:rsidR="007B5850" w:rsidRPr="00C03DDB" w14:paraId="24A5AB4D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40"/>
          <w:jc w:val="center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F2A1F" w14:textId="4003C90F" w:rsidR="007B5850" w:rsidRPr="00C03DDB" w:rsidRDefault="007B5850" w:rsidP="007B585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r w:rsidRPr="00C03DDB">
              <w:rPr>
                <w:b w:val="0"/>
                <w:bCs w:val="0"/>
                <w:szCs w:val="18"/>
              </w:rPr>
              <w:t>Tez Çalışmasının Değerlendirilmesi</w:t>
            </w:r>
          </w:p>
        </w:tc>
        <w:tc>
          <w:tcPr>
            <w:tcW w:w="694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40FB3" w14:textId="77777777" w:rsidR="000A6C78" w:rsidRDefault="007F0FDB" w:rsidP="007B585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sdt>
              <w:sdtPr>
                <w:id w:val="366807511"/>
                <w:lock w:val="sdtLocked"/>
                <w:placeholder>
                  <w:docPart w:val="47AA4D3BCE00408A97E6E9CCA8E8DE94"/>
                </w:placeholder>
                <w:comboBox>
                  <w:listItem w:displayText="Oy birliği / çokluğu seçiniz" w:value="Oy birliği / çokluğu seçiniz"/>
                  <w:listItem w:displayText="Oy birliği" w:value="Oy birliği"/>
                  <w:listItem w:displayText="Oy çokluğu" w:value="Oy çokluğu"/>
                </w:comboBox>
              </w:sdtPr>
              <w:sdtEndPr/>
              <w:sdtContent>
                <w:r w:rsidR="007B5850" w:rsidRPr="000A6C78">
                  <w:t>Oy birliği / çokluğu seçiniz</w:t>
                </w:r>
              </w:sdtContent>
            </w:sdt>
            <w:r w:rsidR="007B5850" w:rsidRPr="00EC53AD">
              <w:rPr>
                <w:b w:val="0"/>
                <w:bCs w:val="0"/>
              </w:rPr>
              <w:t xml:space="preserve"> ile </w:t>
            </w:r>
          </w:p>
          <w:p w14:paraId="50D208BA" w14:textId="536C9263" w:rsidR="007B5850" w:rsidRPr="00EC53AD" w:rsidRDefault="007F0FDB" w:rsidP="007B585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sdt>
              <w:sdtPr>
                <w:id w:val="923074565"/>
                <w:lock w:val="sdtLocked"/>
                <w:placeholder>
                  <w:docPart w:val="77A4337113234AA79842E0DDD6E0E02B"/>
                </w:placeholder>
                <w:comboBox>
                  <w:listItem w:displayText="Başarı durumunu seçiniz" w:value="Başarı durumunu seçiniz"/>
                  <w:listItem w:displayText="Başarılı" w:value="Başarılı"/>
                  <w:listItem w:displayText="Başarısız" w:value="Başarısız"/>
                </w:comboBox>
              </w:sdtPr>
              <w:sdtEndPr/>
              <w:sdtContent>
                <w:r>
                  <w:t>Başarı durumunu seçiniz</w:t>
                </w:r>
              </w:sdtContent>
            </w:sdt>
          </w:p>
        </w:tc>
      </w:tr>
      <w:tr w:rsidR="0036736B" w:rsidRPr="00C03DDB" w14:paraId="70943F5F" w14:textId="77777777" w:rsidTr="000A456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80"/>
          <w:jc w:val="center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012C7" w14:textId="6C63D5D6" w:rsidR="0036736B" w:rsidRPr="00C03DDB" w:rsidRDefault="00025BF1" w:rsidP="007B585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Cs w:val="18"/>
              </w:rPr>
            </w:pPr>
            <w:r>
              <w:rPr>
                <w:b w:val="0"/>
                <w:bCs w:val="0"/>
                <w:szCs w:val="18"/>
              </w:rPr>
              <w:t>Tez Adı Değişikliği Varsa Eski Tez Adı</w:t>
            </w:r>
          </w:p>
        </w:tc>
        <w:tc>
          <w:tcPr>
            <w:tcW w:w="694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D1610" w14:textId="520FC2C2" w:rsidR="0036736B" w:rsidRPr="00DD33B9" w:rsidRDefault="00DD33B9" w:rsidP="00DD33B9">
            <w:pPr>
              <w:pStyle w:val="Balk1"/>
              <w:numPr>
                <w:ilvl w:val="0"/>
                <w:numId w:val="0"/>
              </w:numPr>
              <w:ind w:right="141"/>
              <w:jc w:val="both"/>
              <w:rPr>
                <w:b w:val="0"/>
              </w:rPr>
            </w:pPr>
            <w:r w:rsidRPr="00DD33B9">
              <w:rPr>
                <w:b w:val="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</w:tc>
      </w:tr>
      <w:tr w:rsidR="00DD33B9" w:rsidRPr="00C03DDB" w14:paraId="02B2FDA7" w14:textId="77777777" w:rsidTr="000A456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80"/>
          <w:jc w:val="center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833A7" w14:textId="079D98B2" w:rsidR="00DD33B9" w:rsidRPr="00DD33B9" w:rsidRDefault="00C879E1" w:rsidP="00DD33B9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Cs w:val="18"/>
              </w:rPr>
            </w:pPr>
            <w:r>
              <w:rPr>
                <w:b w:val="0"/>
                <w:bCs w:val="0"/>
                <w:lang w:val="en-US"/>
              </w:rPr>
              <w:t>Previous t</w:t>
            </w:r>
            <w:r w:rsidR="00DD33B9" w:rsidRPr="00DD33B9">
              <w:rPr>
                <w:b w:val="0"/>
                <w:bCs w:val="0"/>
                <w:lang w:val="en-US"/>
              </w:rPr>
              <w:t xml:space="preserve">hesis </w:t>
            </w:r>
            <w:r>
              <w:rPr>
                <w:b w:val="0"/>
                <w:bCs w:val="0"/>
                <w:lang w:val="en-US"/>
              </w:rPr>
              <w:t>t</w:t>
            </w:r>
            <w:r w:rsidR="00DD33B9" w:rsidRPr="00DD33B9">
              <w:rPr>
                <w:b w:val="0"/>
                <w:bCs w:val="0"/>
                <w:lang w:val="en-US"/>
              </w:rPr>
              <w:t>itle</w:t>
            </w:r>
            <w:r>
              <w:rPr>
                <w:b w:val="0"/>
                <w:bCs w:val="0"/>
                <w:lang w:val="en-US"/>
              </w:rPr>
              <w:t xml:space="preserve"> in case of a change</w:t>
            </w:r>
          </w:p>
        </w:tc>
        <w:tc>
          <w:tcPr>
            <w:tcW w:w="694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D29BE2" w14:textId="17F94EE4" w:rsidR="00DD33B9" w:rsidRPr="00DD33B9" w:rsidRDefault="00DD33B9" w:rsidP="00DD33B9">
            <w:pPr>
              <w:pStyle w:val="Balk1"/>
              <w:numPr>
                <w:ilvl w:val="0"/>
                <w:numId w:val="0"/>
              </w:numPr>
              <w:ind w:right="141"/>
              <w:jc w:val="both"/>
              <w:rPr>
                <w:b w:val="0"/>
                <w:bCs w:val="0"/>
              </w:rPr>
            </w:pPr>
            <w:r w:rsidRPr="00DD33B9">
              <w:rPr>
                <w:b w:val="0"/>
                <w:bCs w:val="0"/>
                <w:lang w:val="en-US"/>
              </w:rPr>
              <w:t>(According to thesis writing template; titles with more than 3 lines are not acceptable. If there is a particular situation, please contact with the institution.)</w:t>
            </w:r>
          </w:p>
        </w:tc>
      </w:tr>
      <w:tr w:rsidR="00DD33B9" w:rsidRPr="00E23BDD" w14:paraId="75F18BCE" w14:textId="77777777" w:rsidTr="00087EE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3A94B506" w14:textId="77777777" w:rsidR="00DD33B9" w:rsidRPr="00E23BDD" w:rsidRDefault="00DD33B9" w:rsidP="00DD33B9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rPr>
                <w:color w:val="FFFFFF" w:themeColor="background1"/>
              </w:rPr>
              <w:t>TEZ İZLEME KOMİTESİ</w:t>
            </w:r>
          </w:p>
        </w:tc>
      </w:tr>
      <w:tr w:rsidR="002312C8" w:rsidRPr="00E23BDD" w14:paraId="6B00CBEA" w14:textId="77777777" w:rsidTr="008904C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1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D5BDD" w14:textId="77777777" w:rsidR="002312C8" w:rsidRPr="006B3309" w:rsidRDefault="002312C8" w:rsidP="00DD33B9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6B3309">
              <w:t>U</w:t>
            </w:r>
            <w:r>
              <w:t>nvanı, Adı Soyadı</w:t>
            </w:r>
          </w:p>
        </w:tc>
        <w:tc>
          <w:tcPr>
            <w:tcW w:w="7084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CC5E6" w14:textId="29500A83" w:rsidR="002312C8" w:rsidRPr="00946187" w:rsidRDefault="002312C8" w:rsidP="002312C8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t>Üniversite / Bölüm / Anabilim Dalı</w:t>
            </w:r>
          </w:p>
        </w:tc>
      </w:tr>
      <w:tr w:rsidR="00C41278" w:rsidRPr="00E23BDD" w14:paraId="413F5094" w14:textId="77777777" w:rsidTr="001947B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1C7FA" w14:textId="01A5C289" w:rsidR="00C41278" w:rsidRPr="00DD33B9" w:rsidRDefault="00C41278" w:rsidP="00DD33B9">
            <w:pPr>
              <w:pStyle w:val="Balk1"/>
              <w:ind w:left="0" w:right="141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10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76376" w14:textId="77777777" w:rsidR="00C41278" w:rsidRPr="00DD33B9" w:rsidRDefault="00C41278" w:rsidP="00DD33B9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</w:rPr>
            </w:pPr>
          </w:p>
        </w:tc>
      </w:tr>
      <w:tr w:rsidR="00C41278" w:rsidRPr="00E23BDD" w14:paraId="45B1B76B" w14:textId="77777777" w:rsidTr="001947B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145C2" w14:textId="70D66A32" w:rsidR="00C41278" w:rsidRPr="00DD33B9" w:rsidRDefault="00C41278" w:rsidP="00DD33B9">
            <w:pPr>
              <w:pStyle w:val="Balk1"/>
              <w:ind w:left="0" w:right="141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10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C395E" w14:textId="77777777" w:rsidR="00C41278" w:rsidRPr="00DD33B9" w:rsidRDefault="00C41278" w:rsidP="00DD33B9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</w:rPr>
            </w:pPr>
          </w:p>
        </w:tc>
      </w:tr>
      <w:tr w:rsidR="00C41278" w:rsidRPr="00E23BDD" w14:paraId="51D6A194" w14:textId="77777777" w:rsidTr="001947B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D817E" w14:textId="7B7B4B08" w:rsidR="00C41278" w:rsidRPr="00DD33B9" w:rsidRDefault="00C41278" w:rsidP="00DD33B9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10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9113A" w14:textId="77777777" w:rsidR="00C41278" w:rsidRPr="00DD33B9" w:rsidRDefault="00C41278" w:rsidP="00DD33B9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</w:rPr>
            </w:pPr>
          </w:p>
        </w:tc>
      </w:tr>
      <w:tr w:rsidR="008D2948" w:rsidRPr="00E23BDD" w14:paraId="41386CB7" w14:textId="77777777" w:rsidTr="008D294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28362BBB" w14:textId="4F34F256" w:rsidR="008D2948" w:rsidRPr="008D2948" w:rsidRDefault="008D2948" w:rsidP="00DD33B9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8D2948">
              <w:t>ANABİLİM DALI BAŞKANLIĞI</w:t>
            </w:r>
          </w:p>
        </w:tc>
      </w:tr>
      <w:tr w:rsidR="00C406BB" w:rsidRPr="00E23BDD" w14:paraId="3D8BAB12" w14:textId="77777777" w:rsidTr="002312C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244"/>
          <w:jc w:val="center"/>
        </w:trPr>
        <w:tc>
          <w:tcPr>
            <w:tcW w:w="10765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A67B4D" w14:textId="77777777" w:rsidR="00C406BB" w:rsidRDefault="00C406BB" w:rsidP="00C32978">
            <w:pPr>
              <w:pStyle w:val="Balk1"/>
              <w:numPr>
                <w:ilvl w:val="0"/>
                <w:numId w:val="0"/>
              </w:numPr>
              <w:ind w:left="90" w:right="141"/>
              <w:jc w:val="center"/>
            </w:pPr>
            <w:r w:rsidRPr="00CF3BD0">
              <w:t>Lisansüstü Eğitim Enstitüsü Müdürlüğüne</w:t>
            </w:r>
            <w:r>
              <w:t>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858498993"/>
              <w:lock w:val="sdtLocked"/>
              <w:placeholder>
                <w:docPart w:val="78F1D894E7384D89803BFDA1751B6830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56D518E1" w14:textId="77777777" w:rsidR="00C406BB" w:rsidRDefault="00C406BB" w:rsidP="00C32978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E531D0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48285CC2" w14:textId="18879F3D" w:rsidR="00C406BB" w:rsidRDefault="00E914D7" w:rsidP="00C32978">
            <w:pPr>
              <w:pStyle w:val="Balk1"/>
              <w:numPr>
                <w:ilvl w:val="0"/>
                <w:numId w:val="0"/>
              </w:numPr>
              <w:ind w:right="141" w:firstLine="596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</w:t>
            </w:r>
            <w:r w:rsidR="00C406BB" w:rsidRPr="00437AF8">
              <w:rPr>
                <w:b w:val="0"/>
                <w:bCs w:val="0"/>
              </w:rPr>
              <w:t>ilgileri verilen öğrenci</w:t>
            </w:r>
            <w:r w:rsidR="00E167E8">
              <w:rPr>
                <w:b w:val="0"/>
                <w:bCs w:val="0"/>
              </w:rPr>
              <w:t>ye ilişkin</w:t>
            </w:r>
            <w:r w:rsidR="00C406BB" w:rsidRPr="00437AF8">
              <w:rPr>
                <w:b w:val="0"/>
                <w:bCs w:val="0"/>
              </w:rPr>
              <w:t xml:space="preserve"> Doktora Tez İzleme </w:t>
            </w:r>
            <w:r w:rsidR="00B94212">
              <w:rPr>
                <w:b w:val="0"/>
                <w:bCs w:val="0"/>
              </w:rPr>
              <w:t>D</w:t>
            </w:r>
            <w:r w:rsidR="00C406BB" w:rsidRPr="00437AF8">
              <w:rPr>
                <w:b w:val="0"/>
                <w:bCs w:val="0"/>
              </w:rPr>
              <w:t xml:space="preserve">eğerlendirme </w:t>
            </w:r>
            <w:proofErr w:type="spellStart"/>
            <w:r w:rsidR="00B94212">
              <w:rPr>
                <w:b w:val="0"/>
                <w:bCs w:val="0"/>
              </w:rPr>
              <w:t>Tutanağı’nın</w:t>
            </w:r>
            <w:proofErr w:type="spellEnd"/>
            <w:r w:rsidR="00B94212">
              <w:rPr>
                <w:b w:val="0"/>
                <w:bCs w:val="0"/>
              </w:rPr>
              <w:t xml:space="preserve"> işleme alınması hususunda,</w:t>
            </w:r>
          </w:p>
          <w:p w14:paraId="4F7B6354" w14:textId="6D19F7A4" w:rsidR="00C406BB" w:rsidRPr="004256B5" w:rsidRDefault="009D1A40" w:rsidP="00C32978">
            <w:pPr>
              <w:pStyle w:val="Balk1"/>
              <w:numPr>
                <w:ilvl w:val="0"/>
                <w:numId w:val="0"/>
              </w:numPr>
              <w:ind w:right="141" w:firstLine="596"/>
              <w:jc w:val="both"/>
            </w:pPr>
            <w:r>
              <w:rPr>
                <w:b w:val="0"/>
                <w:bCs w:val="0"/>
              </w:rPr>
              <w:t>Gereğini</w:t>
            </w:r>
            <w:r w:rsidR="00C406BB" w:rsidRPr="00437AF8">
              <w:rPr>
                <w:b w:val="0"/>
                <w:bCs w:val="0"/>
              </w:rPr>
              <w:t xml:space="preserve"> arz ederim.</w:t>
            </w:r>
          </w:p>
          <w:p w14:paraId="4B9E7A16" w14:textId="77777777" w:rsidR="00C406BB" w:rsidRPr="004256B5" w:rsidRDefault="00C406BB" w:rsidP="00C32978">
            <w:pPr>
              <w:pStyle w:val="Balk1"/>
              <w:numPr>
                <w:ilvl w:val="0"/>
                <w:numId w:val="0"/>
              </w:numPr>
              <w:ind w:left="5983" w:right="-114"/>
              <w:jc w:val="center"/>
            </w:pPr>
            <w:r w:rsidRPr="004256B5">
              <w:t>Anabilim Dalı Başkanı</w:t>
            </w:r>
          </w:p>
          <w:p w14:paraId="3C2A4AFD" w14:textId="274DF483" w:rsidR="00C406BB" w:rsidRPr="004256B5" w:rsidRDefault="00C406BB" w:rsidP="002312C8">
            <w:pPr>
              <w:ind w:left="5983" w:right="-114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4256B5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tr w:rsidR="00DD33B9" w:rsidRPr="00E23BDD" w14:paraId="46694A35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29"/>
          <w:jc w:val="center"/>
        </w:trPr>
        <w:tc>
          <w:tcPr>
            <w:tcW w:w="1076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D47A1" w14:textId="77777777" w:rsidR="00DD33B9" w:rsidRPr="00FB03E2" w:rsidRDefault="00DD33B9" w:rsidP="00DD33B9">
            <w:pP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FB03E2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5220910C" w14:textId="45E7589B" w:rsidR="00DD33B9" w:rsidRPr="008E5DAE" w:rsidRDefault="00DD33B9" w:rsidP="00DD33B9">
            <w:pPr>
              <w:pStyle w:val="ListeParagraf"/>
              <w:numPr>
                <w:ilvl w:val="0"/>
                <w:numId w:val="7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03E2">
              <w:rPr>
                <w:rFonts w:ascii="Times New Roman" w:hAnsi="Times New Roman"/>
                <w:sz w:val="16"/>
                <w:szCs w:val="16"/>
              </w:rPr>
              <w:t xml:space="preserve">Öğrencinin oyçokluğu ile başarılı olması durumunda veya oybirliği ile başarısız olması durumunda başarısız kabul eden jüri üyelerinin gerekçelerini bu rapora ek olarak </w:t>
            </w:r>
            <w:r w:rsidR="00C41278">
              <w:rPr>
                <w:rFonts w:ascii="Times New Roman" w:hAnsi="Times New Roman"/>
                <w:sz w:val="16"/>
                <w:szCs w:val="16"/>
              </w:rPr>
              <w:t>göndermeleri</w:t>
            </w:r>
            <w:r w:rsidRPr="00FB03E2">
              <w:rPr>
                <w:rFonts w:ascii="Times New Roman" w:hAnsi="Times New Roman"/>
                <w:sz w:val="16"/>
                <w:szCs w:val="16"/>
              </w:rPr>
              <w:t xml:space="preserve"> gerekmektedir.</w:t>
            </w:r>
          </w:p>
        </w:tc>
      </w:tr>
    </w:tbl>
    <w:p w14:paraId="5B901008" w14:textId="7B24C42B" w:rsidR="00CF2A81" w:rsidRPr="00E23BDD" w:rsidRDefault="00CF2A81" w:rsidP="00A450FF">
      <w:pPr>
        <w:tabs>
          <w:tab w:val="left" w:pos="5863"/>
        </w:tabs>
        <w:rPr>
          <w:rFonts w:ascii="Times New Roman" w:hAnsi="Times New Roman" w:cs="Times New Roman"/>
          <w:sz w:val="20"/>
          <w:szCs w:val="20"/>
        </w:rPr>
      </w:pPr>
    </w:p>
    <w:sectPr w:rsidR="00CF2A81" w:rsidRPr="00E23BDD" w:rsidSect="00271FF5">
      <w:footerReference w:type="default" r:id="rId8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1EF137" w14:textId="77777777" w:rsidR="007D2C2F" w:rsidRDefault="007D2C2F" w:rsidP="005F3207">
      <w:pPr>
        <w:spacing w:after="0" w:line="240" w:lineRule="auto"/>
      </w:pPr>
      <w:r>
        <w:separator/>
      </w:r>
    </w:p>
  </w:endnote>
  <w:endnote w:type="continuationSeparator" w:id="0">
    <w:p w14:paraId="26D7EA44" w14:textId="77777777" w:rsidR="007D2C2F" w:rsidRDefault="007D2C2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305940" w14:paraId="2F90B67A" w14:textId="77777777" w:rsidTr="00F53358">
      <w:trPr>
        <w:trHeight w:val="247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7469249C" w:rsidR="005F3207" w:rsidRPr="00305940" w:rsidRDefault="005E545B" w:rsidP="00D1123D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305940">
            <w:rPr>
              <w:rFonts w:ascii="Times New Roman" w:hAnsi="Times New Roman"/>
              <w:sz w:val="18"/>
              <w:szCs w:val="18"/>
            </w:rPr>
            <w:t xml:space="preserve">Doktora Tez İzleme </w:t>
          </w:r>
          <w:r w:rsidR="00F9392F" w:rsidRPr="00305940">
            <w:rPr>
              <w:rFonts w:ascii="Times New Roman" w:hAnsi="Times New Roman"/>
              <w:sz w:val="18"/>
              <w:szCs w:val="18"/>
            </w:rPr>
            <w:t>Değerlendirme Tutanağı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5D65A87D" w:rsidR="005F3207" w:rsidRPr="00305940" w:rsidRDefault="005F3207" w:rsidP="00F53358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305940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305940">
            <w:rPr>
              <w:rFonts w:ascii="Times New Roman" w:hAnsi="Times New Roman"/>
              <w:sz w:val="18"/>
              <w:szCs w:val="18"/>
            </w:rPr>
            <w:t xml:space="preserve"> </w:t>
          </w:r>
          <w:r w:rsidR="00F9392F" w:rsidRPr="00305940">
            <w:rPr>
              <w:rFonts w:ascii="Times New Roman" w:hAnsi="Times New Roman"/>
              <w:sz w:val="18"/>
              <w:szCs w:val="18"/>
            </w:rPr>
            <w:t>05</w:t>
          </w:r>
          <w:r w:rsidR="00CB00EF" w:rsidRPr="00305940">
            <w:rPr>
              <w:rFonts w:ascii="Times New Roman" w:hAnsi="Times New Roman"/>
              <w:sz w:val="18"/>
              <w:szCs w:val="18"/>
            </w:rPr>
            <w:t>.</w:t>
          </w:r>
          <w:r w:rsidR="00B052AF" w:rsidRPr="00305940">
            <w:rPr>
              <w:rFonts w:ascii="Times New Roman" w:hAnsi="Times New Roman"/>
              <w:sz w:val="18"/>
              <w:szCs w:val="18"/>
            </w:rPr>
            <w:t>0</w:t>
          </w:r>
          <w:r w:rsidR="00F9392F" w:rsidRPr="00305940">
            <w:rPr>
              <w:rFonts w:ascii="Times New Roman" w:hAnsi="Times New Roman"/>
              <w:sz w:val="18"/>
              <w:szCs w:val="18"/>
            </w:rPr>
            <w:t>2</w:t>
          </w:r>
          <w:r w:rsidRPr="00305940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305940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6A4235F3" w:rsidR="00944016" w:rsidRPr="00305940" w:rsidRDefault="005F3207" w:rsidP="00F53358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305940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305940">
            <w:rPr>
              <w:rFonts w:ascii="Times New Roman" w:hAnsi="Times New Roman"/>
              <w:b/>
              <w:sz w:val="18"/>
              <w:szCs w:val="18"/>
            </w:rPr>
            <w:t xml:space="preserve"> DR_</w:t>
          </w:r>
          <w:r w:rsidR="002312C8">
            <w:rPr>
              <w:rFonts w:ascii="Times New Roman" w:hAnsi="Times New Roman"/>
              <w:b/>
              <w:sz w:val="18"/>
              <w:szCs w:val="18"/>
            </w:rPr>
            <w:t>8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73BF8A" w14:textId="77777777" w:rsidR="007D2C2F" w:rsidRDefault="007D2C2F" w:rsidP="005F3207">
      <w:pPr>
        <w:spacing w:after="0" w:line="240" w:lineRule="auto"/>
      </w:pPr>
      <w:r>
        <w:separator/>
      </w:r>
    </w:p>
  </w:footnote>
  <w:footnote w:type="continuationSeparator" w:id="0">
    <w:p w14:paraId="5D564136" w14:textId="77777777" w:rsidR="007D2C2F" w:rsidRDefault="007D2C2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1114A"/>
    <w:multiLevelType w:val="hybridMultilevel"/>
    <w:tmpl w:val="B14075A2"/>
    <w:lvl w:ilvl="0" w:tplc="52529B42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C59B8"/>
    <w:multiLevelType w:val="hybridMultilevel"/>
    <w:tmpl w:val="44AE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7"/>
  </w:num>
  <w:num w:numId="2" w16cid:durableId="1696692259">
    <w:abstractNumId w:val="4"/>
  </w:num>
  <w:num w:numId="3" w16cid:durableId="683870562">
    <w:abstractNumId w:val="6"/>
  </w:num>
  <w:num w:numId="4" w16cid:durableId="1644650615">
    <w:abstractNumId w:val="1"/>
  </w:num>
  <w:num w:numId="5" w16cid:durableId="1108546101">
    <w:abstractNumId w:val="5"/>
  </w:num>
  <w:num w:numId="6" w16cid:durableId="1064640641">
    <w:abstractNumId w:val="2"/>
  </w:num>
  <w:num w:numId="7" w16cid:durableId="1943491209">
    <w:abstractNumId w:val="0"/>
  </w:num>
  <w:num w:numId="8" w16cid:durableId="4025287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5BF1"/>
    <w:rsid w:val="00045C19"/>
    <w:rsid w:val="00051ADE"/>
    <w:rsid w:val="0006046A"/>
    <w:rsid w:val="00066745"/>
    <w:rsid w:val="0008538D"/>
    <w:rsid w:val="00087EEA"/>
    <w:rsid w:val="00091FAD"/>
    <w:rsid w:val="000A1E9A"/>
    <w:rsid w:val="000A2DBF"/>
    <w:rsid w:val="000A3B6D"/>
    <w:rsid w:val="000A456C"/>
    <w:rsid w:val="000A6C78"/>
    <w:rsid w:val="000B7954"/>
    <w:rsid w:val="000D0BA7"/>
    <w:rsid w:val="001144DD"/>
    <w:rsid w:val="0014078E"/>
    <w:rsid w:val="00155B1A"/>
    <w:rsid w:val="001564A5"/>
    <w:rsid w:val="0016288D"/>
    <w:rsid w:val="00163BBC"/>
    <w:rsid w:val="00164614"/>
    <w:rsid w:val="0016714E"/>
    <w:rsid w:val="00193703"/>
    <w:rsid w:val="001A5C6A"/>
    <w:rsid w:val="002205AB"/>
    <w:rsid w:val="002312C8"/>
    <w:rsid w:val="002646A2"/>
    <w:rsid w:val="00271FF5"/>
    <w:rsid w:val="002805B9"/>
    <w:rsid w:val="002808CA"/>
    <w:rsid w:val="00293584"/>
    <w:rsid w:val="00295749"/>
    <w:rsid w:val="00295A6F"/>
    <w:rsid w:val="002A1403"/>
    <w:rsid w:val="002C06DE"/>
    <w:rsid w:val="00305940"/>
    <w:rsid w:val="00305DB4"/>
    <w:rsid w:val="003225B6"/>
    <w:rsid w:val="00323B45"/>
    <w:rsid w:val="00332657"/>
    <w:rsid w:val="00332AE3"/>
    <w:rsid w:val="00346F50"/>
    <w:rsid w:val="0036736B"/>
    <w:rsid w:val="00375722"/>
    <w:rsid w:val="003831AA"/>
    <w:rsid w:val="00383CEE"/>
    <w:rsid w:val="00393086"/>
    <w:rsid w:val="003C0833"/>
    <w:rsid w:val="003C4619"/>
    <w:rsid w:val="003D4518"/>
    <w:rsid w:val="003F447D"/>
    <w:rsid w:val="004256B5"/>
    <w:rsid w:val="00437AF8"/>
    <w:rsid w:val="004520D7"/>
    <w:rsid w:val="00480828"/>
    <w:rsid w:val="00492AAD"/>
    <w:rsid w:val="004A11D1"/>
    <w:rsid w:val="004A1535"/>
    <w:rsid w:val="004A2069"/>
    <w:rsid w:val="004A7BF3"/>
    <w:rsid w:val="004B17FC"/>
    <w:rsid w:val="004C4180"/>
    <w:rsid w:val="004C4BE4"/>
    <w:rsid w:val="004E76BE"/>
    <w:rsid w:val="005039B4"/>
    <w:rsid w:val="00514107"/>
    <w:rsid w:val="005242BE"/>
    <w:rsid w:val="00525BA8"/>
    <w:rsid w:val="00534C31"/>
    <w:rsid w:val="00535CA8"/>
    <w:rsid w:val="00543CA3"/>
    <w:rsid w:val="00552A9C"/>
    <w:rsid w:val="005543CB"/>
    <w:rsid w:val="00566A51"/>
    <w:rsid w:val="00573D0C"/>
    <w:rsid w:val="005935DA"/>
    <w:rsid w:val="005A0554"/>
    <w:rsid w:val="005D3767"/>
    <w:rsid w:val="005E545B"/>
    <w:rsid w:val="005F3207"/>
    <w:rsid w:val="00606C22"/>
    <w:rsid w:val="0062270C"/>
    <w:rsid w:val="00632DC5"/>
    <w:rsid w:val="00637B13"/>
    <w:rsid w:val="00640833"/>
    <w:rsid w:val="0065209C"/>
    <w:rsid w:val="00684D81"/>
    <w:rsid w:val="00685F40"/>
    <w:rsid w:val="006A568D"/>
    <w:rsid w:val="006B3309"/>
    <w:rsid w:val="006B3672"/>
    <w:rsid w:val="006B6334"/>
    <w:rsid w:val="006C377C"/>
    <w:rsid w:val="006F637D"/>
    <w:rsid w:val="007357A6"/>
    <w:rsid w:val="0074138F"/>
    <w:rsid w:val="00757A9E"/>
    <w:rsid w:val="007A0ED3"/>
    <w:rsid w:val="007A525A"/>
    <w:rsid w:val="007B5850"/>
    <w:rsid w:val="007C0898"/>
    <w:rsid w:val="007C0F3F"/>
    <w:rsid w:val="007C14D8"/>
    <w:rsid w:val="007D2C2F"/>
    <w:rsid w:val="007F0FDB"/>
    <w:rsid w:val="007F33E0"/>
    <w:rsid w:val="00802CD9"/>
    <w:rsid w:val="00804D71"/>
    <w:rsid w:val="008136CB"/>
    <w:rsid w:val="00820A28"/>
    <w:rsid w:val="008452A7"/>
    <w:rsid w:val="00881182"/>
    <w:rsid w:val="00885093"/>
    <w:rsid w:val="00892329"/>
    <w:rsid w:val="008D2948"/>
    <w:rsid w:val="008E5DAE"/>
    <w:rsid w:val="008F174A"/>
    <w:rsid w:val="009269D8"/>
    <w:rsid w:val="00944016"/>
    <w:rsid w:val="00955A32"/>
    <w:rsid w:val="00973E04"/>
    <w:rsid w:val="0097543D"/>
    <w:rsid w:val="00982D14"/>
    <w:rsid w:val="00985671"/>
    <w:rsid w:val="009964FD"/>
    <w:rsid w:val="009A5EBD"/>
    <w:rsid w:val="009A6665"/>
    <w:rsid w:val="009D1A40"/>
    <w:rsid w:val="009D248C"/>
    <w:rsid w:val="009E732B"/>
    <w:rsid w:val="009E76A1"/>
    <w:rsid w:val="00A1402D"/>
    <w:rsid w:val="00A2030A"/>
    <w:rsid w:val="00A24092"/>
    <w:rsid w:val="00A450FF"/>
    <w:rsid w:val="00A46191"/>
    <w:rsid w:val="00A46E69"/>
    <w:rsid w:val="00A556EE"/>
    <w:rsid w:val="00AA5ECB"/>
    <w:rsid w:val="00AE143D"/>
    <w:rsid w:val="00B028F7"/>
    <w:rsid w:val="00B052AF"/>
    <w:rsid w:val="00B53BA5"/>
    <w:rsid w:val="00B55079"/>
    <w:rsid w:val="00B56F1A"/>
    <w:rsid w:val="00B82671"/>
    <w:rsid w:val="00B84B04"/>
    <w:rsid w:val="00B905E2"/>
    <w:rsid w:val="00B916CC"/>
    <w:rsid w:val="00B94212"/>
    <w:rsid w:val="00BC768E"/>
    <w:rsid w:val="00BD05F9"/>
    <w:rsid w:val="00C03688"/>
    <w:rsid w:val="00C03DDB"/>
    <w:rsid w:val="00C2011B"/>
    <w:rsid w:val="00C256DD"/>
    <w:rsid w:val="00C261CA"/>
    <w:rsid w:val="00C406BB"/>
    <w:rsid w:val="00C41278"/>
    <w:rsid w:val="00C454D4"/>
    <w:rsid w:val="00C57BCF"/>
    <w:rsid w:val="00C757A1"/>
    <w:rsid w:val="00C82CD8"/>
    <w:rsid w:val="00C879E1"/>
    <w:rsid w:val="00CA3449"/>
    <w:rsid w:val="00CB00EF"/>
    <w:rsid w:val="00CB34AE"/>
    <w:rsid w:val="00CE067B"/>
    <w:rsid w:val="00CF2A81"/>
    <w:rsid w:val="00CF3BD0"/>
    <w:rsid w:val="00CF5C27"/>
    <w:rsid w:val="00D03242"/>
    <w:rsid w:val="00D1123D"/>
    <w:rsid w:val="00D16DC4"/>
    <w:rsid w:val="00D27BE1"/>
    <w:rsid w:val="00D35FCF"/>
    <w:rsid w:val="00D61094"/>
    <w:rsid w:val="00D8073B"/>
    <w:rsid w:val="00D808BD"/>
    <w:rsid w:val="00DA2355"/>
    <w:rsid w:val="00DC2211"/>
    <w:rsid w:val="00DD33B9"/>
    <w:rsid w:val="00DE47DD"/>
    <w:rsid w:val="00DE5298"/>
    <w:rsid w:val="00DF423E"/>
    <w:rsid w:val="00DF72EB"/>
    <w:rsid w:val="00E167E8"/>
    <w:rsid w:val="00E20B0D"/>
    <w:rsid w:val="00E23BDD"/>
    <w:rsid w:val="00E70EB1"/>
    <w:rsid w:val="00E914D7"/>
    <w:rsid w:val="00E9235A"/>
    <w:rsid w:val="00EC53AD"/>
    <w:rsid w:val="00ED0C4A"/>
    <w:rsid w:val="00EE0DB1"/>
    <w:rsid w:val="00EE74C6"/>
    <w:rsid w:val="00F00E8F"/>
    <w:rsid w:val="00F33133"/>
    <w:rsid w:val="00F40121"/>
    <w:rsid w:val="00F53358"/>
    <w:rsid w:val="00F8476C"/>
    <w:rsid w:val="00F87FDC"/>
    <w:rsid w:val="00F9392F"/>
    <w:rsid w:val="00FA5A88"/>
    <w:rsid w:val="00FB03E2"/>
    <w:rsid w:val="00FB0802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955A32"/>
    <w:pPr>
      <w:keepNext/>
      <w:numPr>
        <w:numId w:val="5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82CD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955A3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955A32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955A32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9964F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AFD7913E9F44503AF05B985FD14497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759B266-A0E0-44D6-826D-5D407DD09F2A}"/>
      </w:docPartPr>
      <w:docPartBody>
        <w:p w:rsidR="00834254" w:rsidRDefault="00834254" w:rsidP="00834254">
          <w:pPr>
            <w:pStyle w:val="4AFD7913E9F44503AF05B985FD144970"/>
          </w:pPr>
          <w:r>
            <w:rPr>
              <w:rStyle w:val="YerTutucuMetni"/>
            </w:rPr>
            <w:t>Bir öğe seçin.</w:t>
          </w:r>
        </w:p>
      </w:docPartBody>
    </w:docPart>
    <w:docPart>
      <w:docPartPr>
        <w:name w:val="28E74B5AB4FC4CC28C75919B5364992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6943EBA-5D9A-4AF6-B0CD-1290DCA5862B}"/>
      </w:docPartPr>
      <w:docPartBody>
        <w:p w:rsidR="00834254" w:rsidRDefault="00834254" w:rsidP="00834254">
          <w:pPr>
            <w:pStyle w:val="28E74B5AB4FC4CC28C75919B5364992C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7B7F175D635542AFBCDC5AA9B3D33F5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0BF309F-0550-4C7B-8F2A-D7807F33D890}"/>
      </w:docPartPr>
      <w:docPartBody>
        <w:p w:rsidR="00834254" w:rsidRDefault="00834254" w:rsidP="00834254">
          <w:pPr>
            <w:pStyle w:val="7B7F175D635542AFBCDC5AA9B3D33F5F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593837832E934E66AC9B54F72346E1A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8D9B211-DA9C-4076-A548-9BB04F262D53}"/>
      </w:docPartPr>
      <w:docPartBody>
        <w:p w:rsidR="00834254" w:rsidRDefault="00834254" w:rsidP="00834254">
          <w:pPr>
            <w:pStyle w:val="593837832E934E66AC9B54F72346E1AC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7DB3F51817E54AD5A732BD6B489166C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D7EDFA1-B0EC-4E7C-B69E-A4F83FFA8E52}"/>
      </w:docPartPr>
      <w:docPartBody>
        <w:p w:rsidR="00834254" w:rsidRDefault="00834254" w:rsidP="00834254">
          <w:pPr>
            <w:pStyle w:val="7DB3F51817E54AD5A732BD6B489166C3"/>
          </w:pPr>
          <w:r w:rsidRPr="007824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24FB342176A3403F81D516506258262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EC636C9-0B3C-452D-AE7D-AD813C46D75F}"/>
      </w:docPartPr>
      <w:docPartBody>
        <w:p w:rsidR="00834254" w:rsidRDefault="00834254" w:rsidP="00834254">
          <w:pPr>
            <w:pStyle w:val="24FB342176A3403F81D5165062582622"/>
          </w:pPr>
          <w:r w:rsidRPr="0078245C">
            <w:rPr>
              <w:rStyle w:val="YerTutucuMetni"/>
            </w:rPr>
            <w:t>Bir öğe seçin.</w:t>
          </w:r>
        </w:p>
      </w:docPartBody>
    </w:docPart>
    <w:docPart>
      <w:docPartPr>
        <w:name w:val="47AA4D3BCE00408A97E6E9CCA8E8DE9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55AFFAF-A756-448D-A04B-56DF63B7C866}"/>
      </w:docPartPr>
      <w:docPartBody>
        <w:p w:rsidR="00834254" w:rsidRDefault="00834254" w:rsidP="00834254">
          <w:pPr>
            <w:pStyle w:val="47AA4D3BCE00408A97E6E9CCA8E8DE94"/>
          </w:pPr>
          <w:r w:rsidRPr="00532C63">
            <w:rPr>
              <w:rStyle w:val="YerTutucuMetni"/>
            </w:rPr>
            <w:t>Bir öğe seçin.</w:t>
          </w:r>
        </w:p>
      </w:docPartBody>
    </w:docPart>
    <w:docPart>
      <w:docPartPr>
        <w:name w:val="77A4337113234AA79842E0DDD6E0E02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22FF40E-B0E3-4699-BC03-951A20668815}"/>
      </w:docPartPr>
      <w:docPartBody>
        <w:p w:rsidR="00834254" w:rsidRDefault="00834254" w:rsidP="00834254">
          <w:pPr>
            <w:pStyle w:val="77A4337113234AA79842E0DDD6E0E02B"/>
          </w:pPr>
          <w:r w:rsidRPr="00DC16E7">
            <w:rPr>
              <w:rStyle w:val="YerTutucuMetni"/>
            </w:rPr>
            <w:t>Bir öğe seçin.</w:t>
          </w:r>
        </w:p>
      </w:docPartBody>
    </w:docPart>
    <w:docPart>
      <w:docPartPr>
        <w:name w:val="6EC5F37D13EB4BA1BFACF6332FEB1BB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7507347-1D7B-4117-B109-FD20BB554FBB}"/>
      </w:docPartPr>
      <w:docPartBody>
        <w:p w:rsidR="0034611A" w:rsidRDefault="0034611A" w:rsidP="0034611A">
          <w:pPr>
            <w:pStyle w:val="6EC5F37D13EB4BA1BFACF6332FEB1BB9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78F1D894E7384D89803BFDA1751B683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A279206-3F22-46CD-B200-2D305A5BD360}"/>
      </w:docPartPr>
      <w:docPartBody>
        <w:p w:rsidR="00E50682" w:rsidRDefault="00E50682" w:rsidP="00E50682">
          <w:pPr>
            <w:pStyle w:val="78F1D894E7384D89803BFDA1751B6830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FAAA69D-B1C5-40A8-8E88-8B978C470778}"/>
      </w:docPartPr>
      <w:docPartBody>
        <w:p w:rsidR="00A50C18" w:rsidRDefault="00A50C18">
          <w:r w:rsidRPr="003A001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235BEE62DC2145AF97CC0DC6BA24C6B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2BB894B-B808-41D8-8B26-94E2D2B36F0C}"/>
      </w:docPartPr>
      <w:docPartBody>
        <w:p w:rsidR="00CC4792" w:rsidRDefault="00CC4792" w:rsidP="00CC4792">
          <w:pPr>
            <w:pStyle w:val="235BEE62DC2145AF97CC0DC6BA24C6BE"/>
          </w:pPr>
          <w:r w:rsidRPr="007824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BA8985C7F71E455182D6EBCC2C56DD1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D4D8607-807B-4A03-8A12-5611CA0545BB}"/>
      </w:docPartPr>
      <w:docPartBody>
        <w:p w:rsidR="00CC4792" w:rsidRDefault="00CC4792" w:rsidP="00CC4792">
          <w:pPr>
            <w:pStyle w:val="BA8985C7F71E455182D6EBCC2C56DD1D"/>
          </w:pPr>
          <w:r w:rsidRPr="007824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A55B06561BC448198B9832E49FE84D5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7F7213D-20F9-46A9-B292-E84BC9337A9A}"/>
      </w:docPartPr>
      <w:docPartBody>
        <w:p w:rsidR="00CC4792" w:rsidRDefault="00CC4792" w:rsidP="00CC4792">
          <w:pPr>
            <w:pStyle w:val="A55B06561BC448198B9832E49FE84D55"/>
          </w:pPr>
          <w:r w:rsidRPr="007824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FBC3300BFC5D4F5FBCBDAE3F5C8102F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A2DB93E-1DD5-4444-9C5C-5E06B1BD7774}"/>
      </w:docPartPr>
      <w:docPartBody>
        <w:p w:rsidR="00CC4792" w:rsidRDefault="00CC4792" w:rsidP="00CC4792">
          <w:pPr>
            <w:pStyle w:val="FBC3300BFC5D4F5FBCBDAE3F5C8102FE"/>
          </w:pPr>
          <w:r w:rsidRPr="007824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EAA81E82E0EC4E729099A23A6486AEB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0DA7F21-E44E-4A97-BCCD-BDB97B3BC7A7}"/>
      </w:docPartPr>
      <w:docPartBody>
        <w:p w:rsidR="00CC4792" w:rsidRDefault="00CC4792" w:rsidP="00CC4792">
          <w:pPr>
            <w:pStyle w:val="EAA81E82E0EC4E729099A23A6486AEBA"/>
          </w:pPr>
          <w:r w:rsidRPr="007824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9FEB7B3ECEFC41C2996C3722CEC9D84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593F733-66D2-4984-9CD4-4DE69E85FD0C}"/>
      </w:docPartPr>
      <w:docPartBody>
        <w:p w:rsidR="00CC4792" w:rsidRDefault="00CC4792" w:rsidP="00CC4792">
          <w:pPr>
            <w:pStyle w:val="9FEB7B3ECEFC41C2996C3722CEC9D84D"/>
          </w:pPr>
          <w:r w:rsidRPr="007824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198D7DB31A24947A4743DCD94B4F65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675732E-B566-498E-A2D7-CC31B9AD4950}"/>
      </w:docPartPr>
      <w:docPartBody>
        <w:p w:rsidR="00CC4792" w:rsidRDefault="00CC4792" w:rsidP="00CC4792">
          <w:pPr>
            <w:pStyle w:val="6198D7DB31A24947A4743DCD94B4F65F"/>
          </w:pPr>
          <w:r w:rsidRPr="0078245C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4254"/>
    <w:rsid w:val="0034611A"/>
    <w:rsid w:val="00834254"/>
    <w:rsid w:val="00A50C18"/>
    <w:rsid w:val="00CC4792"/>
    <w:rsid w:val="00E50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CC4792"/>
    <w:rPr>
      <w:color w:val="666666"/>
    </w:rPr>
  </w:style>
  <w:style w:type="paragraph" w:customStyle="1" w:styleId="4AFD7913E9F44503AF05B985FD144970">
    <w:name w:val="4AFD7913E9F44503AF05B985FD144970"/>
    <w:rsid w:val="00834254"/>
  </w:style>
  <w:style w:type="paragraph" w:customStyle="1" w:styleId="6EC5F37D13EB4BA1BFACF6332FEB1BB9">
    <w:name w:val="6EC5F37D13EB4BA1BFACF6332FEB1BB9"/>
    <w:rsid w:val="0034611A"/>
  </w:style>
  <w:style w:type="paragraph" w:customStyle="1" w:styleId="28E74B5AB4FC4CC28C75919B5364992C">
    <w:name w:val="28E74B5AB4FC4CC28C75919B5364992C"/>
    <w:rsid w:val="00834254"/>
  </w:style>
  <w:style w:type="paragraph" w:customStyle="1" w:styleId="7B7F175D635542AFBCDC5AA9B3D33F5F">
    <w:name w:val="7B7F175D635542AFBCDC5AA9B3D33F5F"/>
    <w:rsid w:val="00834254"/>
  </w:style>
  <w:style w:type="paragraph" w:customStyle="1" w:styleId="593837832E934E66AC9B54F72346E1AC">
    <w:name w:val="593837832E934E66AC9B54F72346E1AC"/>
    <w:rsid w:val="00834254"/>
  </w:style>
  <w:style w:type="paragraph" w:customStyle="1" w:styleId="7DB3F51817E54AD5A732BD6B489166C3">
    <w:name w:val="7DB3F51817E54AD5A732BD6B489166C3"/>
    <w:rsid w:val="00834254"/>
  </w:style>
  <w:style w:type="paragraph" w:customStyle="1" w:styleId="24FB342176A3403F81D5165062582622">
    <w:name w:val="24FB342176A3403F81D5165062582622"/>
    <w:rsid w:val="00834254"/>
  </w:style>
  <w:style w:type="paragraph" w:customStyle="1" w:styleId="47AA4D3BCE00408A97E6E9CCA8E8DE94">
    <w:name w:val="47AA4D3BCE00408A97E6E9CCA8E8DE94"/>
    <w:rsid w:val="00834254"/>
  </w:style>
  <w:style w:type="paragraph" w:customStyle="1" w:styleId="77A4337113234AA79842E0DDD6E0E02B">
    <w:name w:val="77A4337113234AA79842E0DDD6E0E02B"/>
    <w:rsid w:val="00834254"/>
  </w:style>
  <w:style w:type="paragraph" w:customStyle="1" w:styleId="78F1D894E7384D89803BFDA1751B6830">
    <w:name w:val="78F1D894E7384D89803BFDA1751B6830"/>
    <w:rsid w:val="00E50682"/>
  </w:style>
  <w:style w:type="paragraph" w:customStyle="1" w:styleId="235BEE62DC2145AF97CC0DC6BA24C6BE">
    <w:name w:val="235BEE62DC2145AF97CC0DC6BA24C6BE"/>
    <w:rsid w:val="00CC4792"/>
    <w:pPr>
      <w:spacing w:line="278" w:lineRule="auto"/>
    </w:pPr>
    <w:rPr>
      <w:sz w:val="24"/>
      <w:szCs w:val="24"/>
    </w:rPr>
  </w:style>
  <w:style w:type="paragraph" w:customStyle="1" w:styleId="BA8985C7F71E455182D6EBCC2C56DD1D">
    <w:name w:val="BA8985C7F71E455182D6EBCC2C56DD1D"/>
    <w:rsid w:val="00CC4792"/>
    <w:pPr>
      <w:spacing w:line="278" w:lineRule="auto"/>
    </w:pPr>
    <w:rPr>
      <w:sz w:val="24"/>
      <w:szCs w:val="24"/>
    </w:rPr>
  </w:style>
  <w:style w:type="paragraph" w:customStyle="1" w:styleId="A55B06561BC448198B9832E49FE84D55">
    <w:name w:val="A55B06561BC448198B9832E49FE84D55"/>
    <w:rsid w:val="00CC4792"/>
    <w:pPr>
      <w:spacing w:line="278" w:lineRule="auto"/>
    </w:pPr>
    <w:rPr>
      <w:sz w:val="24"/>
      <w:szCs w:val="24"/>
    </w:rPr>
  </w:style>
  <w:style w:type="paragraph" w:customStyle="1" w:styleId="FBC3300BFC5D4F5FBCBDAE3F5C8102FE">
    <w:name w:val="FBC3300BFC5D4F5FBCBDAE3F5C8102FE"/>
    <w:rsid w:val="00CC4792"/>
    <w:pPr>
      <w:spacing w:line="278" w:lineRule="auto"/>
    </w:pPr>
    <w:rPr>
      <w:sz w:val="24"/>
      <w:szCs w:val="24"/>
    </w:rPr>
  </w:style>
  <w:style w:type="paragraph" w:customStyle="1" w:styleId="EAA81E82E0EC4E729099A23A6486AEBA">
    <w:name w:val="EAA81E82E0EC4E729099A23A6486AEBA"/>
    <w:rsid w:val="00CC4792"/>
    <w:pPr>
      <w:spacing w:line="278" w:lineRule="auto"/>
    </w:pPr>
    <w:rPr>
      <w:sz w:val="24"/>
      <w:szCs w:val="24"/>
    </w:rPr>
  </w:style>
  <w:style w:type="paragraph" w:customStyle="1" w:styleId="9FEB7B3ECEFC41C2996C3722CEC9D84D">
    <w:name w:val="9FEB7B3ECEFC41C2996C3722CEC9D84D"/>
    <w:rsid w:val="00CC4792"/>
    <w:pPr>
      <w:spacing w:line="278" w:lineRule="auto"/>
    </w:pPr>
    <w:rPr>
      <w:sz w:val="24"/>
      <w:szCs w:val="24"/>
    </w:rPr>
  </w:style>
  <w:style w:type="paragraph" w:customStyle="1" w:styleId="6198D7DB31A24947A4743DCD94B4F65F">
    <w:name w:val="6198D7DB31A24947A4743DCD94B4F65F"/>
    <w:rsid w:val="00CC4792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334</Words>
  <Characters>1907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30</cp:revision>
  <cp:lastPrinted>2024-01-03T17:38:00Z</cp:lastPrinted>
  <dcterms:created xsi:type="dcterms:W3CDTF">2021-08-12T09:53:00Z</dcterms:created>
  <dcterms:modified xsi:type="dcterms:W3CDTF">2024-04-04T09:39:00Z</dcterms:modified>
</cp:coreProperties>
</file>